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Barcelona</w:t>
      </w:r>
    </w:p>
    <w:bookmarkStart w:id="20" w:name="X9fcccf36f7446a35b63514434d3f4497c53da9c"/>
    <w:p>
      <w:pPr>
        <w:pStyle w:val="Heading1"/>
      </w:pPr>
      <w:r>
        <w:t xml:space="preserve">Internship Application Letter for Dental Internship in Barcelona</w:t>
      </w:r>
    </w:p>
    <w:p>
      <w:pPr>
        <w:pStyle w:val="FirstParagraph"/>
      </w:pPr>
      <w:r>
        <w:t xml:space="preserve">Seeking to contribute as a dedicated Dentist intern within the vibrant healthcare landscape of Spain Barcelona</w:t>
      </w:r>
    </w:p>
    <w:bookmarkEnd w:id="20"/>
    <w:p>
      <w:pPr>
        <w:pStyle w:val="BodyText"/>
      </w:pPr>
      <w:r>
        <w:t xml:space="preserve">October 26, 2023</w:t>
      </w:r>
    </w:p>
    <w:p>
      <w:pPr>
        <w:pStyle w:val="BodyText"/>
      </w:pPr>
      <w:r>
        <w:t xml:space="preserve">Dr. Elena Rodriguez</w:t>
      </w:r>
      <w:r>
        <w:br/>
      </w:r>
      <w:r>
        <w:t xml:space="preserve">Director of Clinical Training</w:t>
      </w:r>
      <w:r>
        <w:br/>
      </w:r>
      <w:r>
        <w:t xml:space="preserve">Clínica Dental Sant Jordi Barcelona</w:t>
      </w:r>
      <w:r>
        <w:br/>
      </w:r>
      <w:r>
        <w:t xml:space="preserve">Carrer de Provença, 497</w:t>
      </w:r>
      <w:r>
        <w:br/>
      </w:r>
      <w:r>
        <w:t xml:space="preserve">08007 Barcelona, Spain</w:t>
      </w:r>
    </w:p>
    <w:p>
      <w:pPr>
        <w:pStyle w:val="BodyText"/>
      </w:pPr>
      <w:r>
        <w:t xml:space="preserve">Internship Application Letter: Dental Internship Position at Clínica Dental Sant Jordi</w:t>
      </w:r>
    </w:p>
    <w:p>
      <w:pPr>
        <w:pStyle w:val="BodyText"/>
      </w:pPr>
      <w:r>
        <w:t xml:space="preserve">Dear Dr. Rodriguez,</w:t>
      </w:r>
    </w:p>
    <w:p>
      <w:pPr>
        <w:pStyle w:val="BodyText"/>
      </w:pPr>
      <w:r>
        <w:t xml:space="preserve">It is with profound enthusiasm that I submit my Internship Application Letter for the Dental Internship position at Clínica Dental Sant Jordi in Spain Barcelona. As a final-year dental student from the University of Seville, I have meticulously prepared to contribute meaningfully to your esteemed institution while immersing myself in Barcelona's renowned healthcare ecosystem. This opportunity represents not merely a professional milestone but a deeply personal commitment to advancing my skills within Spain's premier dental community.</w:t>
      </w:r>
    </w:p>
    <w:p>
      <w:pPr>
        <w:pStyle w:val="BodyText"/>
      </w:pPr>
      <w:r>
        <w:t xml:space="preserve">Throughout my academic journey at the Faculty of Stomatology, I have cultivated expertise across all facets of modern dentistry, including operative dentistry, prosthodontics, pediatric care, and implantology. My clinical rotations at Hospital Clínic de Barcelona provided invaluable exposure to multicultural patient populations—exactly the environment where I aim to complete my Internship Application Letter's objectives. The city's unique blend of cultural diversity and cutting-edge dental technology makes Spain Barcelona an ideal setting for developing globally competent dentists, a perspective reinforced during my recent observation period at your clinic.</w:t>
      </w:r>
    </w:p>
    <w:p>
      <w:pPr>
        <w:pStyle w:val="BodyText"/>
      </w:pPr>
      <w:r>
        <w:t xml:space="preserve">What particularly draws me to this specific Dentist internship opportunity is Clínica Dental Sant Jordi's pioneering work in minimally invasive procedures and digital dentistry. Having followed your institution's implementation of CAD/CAM technology for same-day restorations, I was inspired to enhance my own proficiency with intraoral scanners—a skill I've been practicing through university workshops. The clinic's commitment to patient-centered care aligns perfectly with my philosophy that dental excellence must harmonize clinical precision with empathetic communication, especially in a cosmopolitan city like Barcelona where patients navigate complex healthcare needs amid linguistic and cultural diversity.</w:t>
      </w:r>
    </w:p>
    <w:p>
      <w:pPr>
        <w:pStyle w:val="BodyText"/>
      </w:pPr>
      <w:r>
        <w:t xml:space="preserve">My academic achievements reflect this integration of technical skill and humanistic approach. I maintained a 3.9 GPA while leading the university's "Dental Outreach Project" that provided free check-ups for migrant communities in the Eixample district—a program directly relevant to Barcelona's healthcare challenges. During this initiative, I mastered managing cross-cultural interactions with Spanish-speaking patients while documenting cases using electronic health records (EHR), a system now widely adopted across Spain Barcelona clinics. This experience solidified my understanding that effective dentistry transcends procedures; it requires cultural fluency in settings where 28% of Barcelona's population is foreign-born, as documented by the City Council's 2023 Health Report.</w:t>
      </w:r>
    </w:p>
    <w:p>
      <w:pPr>
        <w:pStyle w:val="BodyText"/>
      </w:pPr>
      <w:r>
        <w:t xml:space="preserve">Furthermore, I have proactively prepared for Spain Barcelona's professional environment. I completed a three-month intensive Spanish language immersion program at the Instituto Cervantes in Girona, achieving advanced fluency (C1 level) specifically for medical terminology. This investment ensures seamless communication with patients and colleagues while respecting Spain's cultural norms where building trust precedes clinical intervention—a nuance I observed during my clinic observation. My proficiency extends to administrative systems commonly used across Spain Barcelona dental practices, including Medidoc and Dentrix, which I've utilized in university simulation labs.</w:t>
      </w:r>
    </w:p>
    <w:p>
      <w:pPr>
        <w:pStyle w:val="BodyText"/>
      </w:pPr>
      <w:r>
        <w:t xml:space="preserve">The significance of this Internship Application Letter cannot be overstated for my professional trajectory. While many internships focus solely on technical skills, the unique structure at Clínica Dental Sant Jordi—combining hospital-based rotations with private practice exposure—offers the comprehensive training I seek to become a well-rounded Dentist. I am particularly eager to contribute to your ongoing research on dental implant osseointegration in osteoporotic patients, having independently reviewed 47 peer-reviewed studies on this topic during my final year. This aligns with Barcelona's status as a European hub for dental innovation, where institutions like the University of Barcelona's Dental Research Center drive advancements adopted across Spain Barcelona.</w:t>
      </w:r>
    </w:p>
    <w:p>
      <w:pPr>
        <w:pStyle w:val="BodyText"/>
      </w:pPr>
      <w:r>
        <w:t xml:space="preserve">As a candidate who has already adapted to Barcelona's professional rhythms during my clinical shadowing at Hospital del Mar, I bring immediate value. I understand that Spain's dental regulations require rigorous adherence to ISO 13485 standards for equipment sterilization—standards your clinic exemplifies. My familiarity with Spain's healthcare insurance systems (Seguridad Social and private coverage) further ensures I can navigate administrative processes without disruption to patient care, a critical consideration in Barcelona where public health services serve over 50% of the population.</w:t>
      </w:r>
    </w:p>
    <w:p>
      <w:pPr>
        <w:pStyle w:val="BodyText"/>
      </w:pPr>
      <w:r>
        <w:t xml:space="preserve">What sets me apart as an ideal candidate for this Dentist internship is my proactive approach to continuous learning within Spain Barcelona's dynamic medical community. I have joined the Spanish Dental Association's (ASO) junior membership, attended their annual conference in Valencia last month, and regularly participate in webinars hosted by Barcelona-based specialists like Dr. Mateu Montserrat. This commitment reflects my dedication to lifelong growth—a principle embodied by Clínica Sant Jordi's own mentorship program for interns.</w:t>
      </w:r>
    </w:p>
    <w:p>
      <w:pPr>
        <w:pStyle w:val="BodyText"/>
      </w:pPr>
      <w:r>
        <w:t xml:space="preserve">My attachment to Spain Barcelona extends beyond professional aspiration; I have embraced the city's essence during my semester abroad at Pompeu Fabra University. Living in the Gothic Quarter, I've experienced firsthand how Barcelona harmonizes historic charm with modern healthcare innovation—a balance that shapes my vision for dentistry. The prospect of contributing to a clinic that operates within this vibrant context represents not just an internship, but a meaningful step toward becoming a Dentist who elevates community health while honoring Spain's cultural legacy.</w:t>
      </w:r>
    </w:p>
    <w:p>
      <w:pPr>
        <w:pStyle w:val="BodyText"/>
      </w:pPr>
      <w:r>
        <w:t xml:space="preserve">I am confident that my academic rigor, clinical preparedness, and deep appreciation for Barcelona's healthcare philosophy make me an exceptional fit for your Internship Application Letter. I would be honored to discuss how my skills align with Clínica Dental Sant Jordi's mission during an interview at your earliest convenience. Thank you for considering my application; I eagerly await the possibility of contributing to Spain Barcelona's dental excellence.</w:t>
      </w:r>
    </w:p>
    <w:p>
      <w:pPr>
        <w:pStyle w:val="BodyText"/>
      </w:pPr>
      <w:r>
        <w:t xml:space="preserve">Sincerely,</w:t>
      </w:r>
      <w:r>
        <w:br/>
      </w:r>
      <w:r>
        <w:br/>
      </w:r>
      <w:r>
        <w:rPr>
          <w:bCs/>
          <w:b/>
        </w:rPr>
        <w:t xml:space="preserve">Carlos Mendoza</w:t>
      </w:r>
      <w:r>
        <w:br/>
      </w:r>
      <w:r>
        <w:t xml:space="preserve">Dental Student (Graduating May 2024)</w:t>
      </w:r>
      <w:r>
        <w:br/>
      </w:r>
      <w:r>
        <w:t xml:space="preserve">University of Seville Faculty of Stomatology</w:t>
      </w:r>
      <w:r>
        <w:br/>
      </w:r>
      <w:r>
        <w:t xml:space="preserve">+34 612 345 678 | carlos.mendoza@us.es</w:t>
      </w:r>
      <w:r>
        <w:br/>
      </w:r>
      <w:r>
        <w:t xml:space="preserve">Barcelona, Spain</w:t>
      </w:r>
    </w:p>
    <w:p>
      <w:pPr>
        <w:pStyle w:val="BodyText"/>
      </w:pPr>
      <w:r>
        <w:rPr>
          <w:iCs/>
          <w:i/>
        </w:rPr>
        <w:t xml:space="preserve">Enclosure: Curriculum Vitae, Academic Transcripts, Language Certification (C1 Span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in Barcelona</dc:title>
  <dc:creator/>
  <dc:language>en</dc:language>
  <cp:keywords/>
  <dcterms:created xsi:type="dcterms:W3CDTF">2026-07-19T22:02:21Z</dcterms:created>
  <dcterms:modified xsi:type="dcterms:W3CDTF">2026-07-19T22:02:21Z</dcterms:modified>
</cp:coreProperties>
</file>

<file path=docProps/custom.xml><?xml version="1.0" encoding="utf-8"?>
<Properties xmlns="http://schemas.openxmlformats.org/officeDocument/2006/custom-properties" xmlns:vt="http://schemas.openxmlformats.org/officeDocument/2006/docPropsVTypes"/>
</file>